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Amsterdam</w:t>
      </w:r>
    </w:p>
    <w:bookmarkStart w:id="21" w:name="Xdf756dd5259cd5bff17f03b77f555bcaa222e5c"/>
    <w:p>
      <w:pPr>
        <w:pStyle w:val="Heading1"/>
      </w:pPr>
      <w:r>
        <w:t xml:space="preserve">Internship Application Letter for Financial Analyst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 Name]</w:t>
      </w:r>
    </w:p>
    <w:p>
      <w:pPr>
        <w:pStyle w:val="BodyText"/>
      </w:pPr>
      <w:r>
        <w:t xml:space="preserve">[Job Title]</w:t>
      </w:r>
    </w:p>
    <w:p>
      <w:pPr>
        <w:pStyle w:val="BodyText"/>
      </w:pPr>
      <w:r>
        <w:t xml:space="preserve">[Company Name]</w:t>
      </w:r>
    </w:p>
    <w:p>
      <w:pPr>
        <w:pStyle w:val="BodyText"/>
      </w:pPr>
      <w:r>
        <w:t xml:space="preserve">[Company Address]</w:t>
      </w:r>
    </w:p>
    <w:p>
      <w:pPr>
        <w:pStyle w:val="BodyText"/>
      </w:pPr>
      <w:r>
        <w:t xml:space="preserve">Amsterdam, Netherlands</w:t>
      </w:r>
    </w:p>
    <w:bookmarkStart w:id="20" w:name="Xadeb8cf986763b782adc3b533641fe5f2ad101d"/>
    <w:p>
      <w:pPr>
        <w:pStyle w:val="Heading2"/>
      </w:pPr>
      <w:r>
        <w:t xml:space="preserve">Subject: Application for Financial Analyst Internship – Amsterdam Office</w:t>
      </w:r>
    </w:p>
    <w:p>
      <w:pPr>
        <w:pStyle w:val="FirstParagraph"/>
      </w:pPr>
      <w:r>
        <w:t xml:space="preserve">Dear [Hiring Manager Name],</w:t>
      </w:r>
    </w:p>
    <w:p>
      <w:pPr>
        <w:pStyle w:val="BodyText"/>
      </w:pPr>
      <w:r>
        <w:t xml:space="preserve">I am writing with profound enthusiasm to express my interest in the Financial Analyst Internship position at [Company Name]’s Amsterdam office, as advertised on [Platform where you saw the ad - e.g., LinkedIn, company website]. As a dedicated finance student deeply inspired by Amsterdam’s status as a global hub for sustainable finance and innovative economic strategy, I am confident that my analytical rigor, technical proficiency in financial modeling, and genuine passion for the Netherlands’ dynamic economic landscape align precisely with your team’s objectives. This</w:t>
      </w:r>
      <w:r>
        <w:t xml:space="preserve"> </w:t>
      </w:r>
      <w:r>
        <w:rPr>
          <w:bCs/>
          <w:b/>
        </w:rPr>
        <w:t xml:space="preserve">Internship Application Letter</w:t>
      </w:r>
      <w:r>
        <w:t xml:space="preserve"> </w:t>
      </w:r>
      <w:r>
        <w:t xml:space="preserve">represents not just a career opportunity, but the beginning of my professional journey within the vibrant financial ecosystem of</w:t>
      </w:r>
      <w:r>
        <w:t xml:space="preserve"> </w:t>
      </w:r>
      <w:r>
        <w:rPr>
          <w:bCs/>
          <w:b/>
        </w:rPr>
        <w:t xml:space="preserve">Netherlands Amsterdam</w:t>
      </w:r>
      <w:r>
        <w:t xml:space="preserve">.</w:t>
      </w:r>
    </w:p>
    <w:p>
      <w:pPr>
        <w:pStyle w:val="BodyText"/>
      </w:pPr>
      <w:r>
        <w:t xml:space="preserve">The significance of Amsterdam as a nexus for international finance cannot be overstated. Home to institutions like Euronext, major asset managers including Robeco and NN Investment Partners, and the global headquarters of companies driving ESG innovation, the city has cemented its reputation as a leader in responsible capitalism. My academic focus on sustainable finance at [Your University], coupled with my active engagement in Amsterdam’s financial community through events like the annual</w:t>
      </w:r>
      <w:r>
        <w:t xml:space="preserve"> </w:t>
      </w:r>
      <w:r>
        <w:rPr>
          <w:iCs/>
          <w:i/>
        </w:rPr>
        <w:t xml:space="preserve">Amsterdam Impact Investing Lab</w:t>
      </w:r>
      <w:r>
        <w:t xml:space="preserve">, has solidified my commitment to contributing to this mission. I’ve closely followed [Company Name]’s pioneering work on [mention a specific project, initiative, or ESG report - e.g., "the development of your climate risk assessment framework for Dutch infrastructure projects"], which exemplifies the forward-thinking approach that attracts talent like myself to</w:t>
      </w:r>
      <w:r>
        <w:t xml:space="preserve"> </w:t>
      </w:r>
      <w:r>
        <w:rPr>
          <w:bCs/>
          <w:b/>
        </w:rPr>
        <w:t xml:space="preserve">Netherlands Amsterdam</w:t>
      </w:r>
      <w:r>
        <w:t xml:space="preserve">.</w:t>
      </w:r>
    </w:p>
    <w:p>
      <w:pPr>
        <w:pStyle w:val="BodyText"/>
      </w:pPr>
      <w:r>
        <w:t xml:space="preserve">My academic foundation provides robust technical preparation for the demands of a</w:t>
      </w:r>
      <w:r>
        <w:t xml:space="preserve"> </w:t>
      </w:r>
      <w:r>
        <w:rPr>
          <w:bCs/>
          <w:b/>
        </w:rPr>
        <w:t xml:space="preserve">Financial Analyst</w:t>
      </w:r>
      <w:r>
        <w:t xml:space="preserve"> </w:t>
      </w:r>
      <w:r>
        <w:t xml:space="preserve">role. In my final year at [Your University], I completed an advanced course in Financial Modeling (with emphasis on valuation techniques applicable to European markets), where I built complex DCF models for multinational firms operating within the EU, including scenario analyses sensitive to Dutch tax regulations and ESG reporting standards (SASB and TCFD). My thesis, titled "Quantifying the Impact of Renewable Energy Subsidies on Dutch Corporate Valuation," required extensive data analysis using Python and SQL on datasets from the Netherlands Energy Research Centre (ECN), resulting in a 25% improvement in model accuracy compared to baseline approaches. This project directly mirrors the analytical depth needed for</w:t>
      </w:r>
      <w:r>
        <w:t xml:space="preserve"> </w:t>
      </w:r>
      <w:r>
        <w:rPr>
          <w:bCs/>
          <w:b/>
        </w:rPr>
        <w:t xml:space="preserve">Financial Analyst</w:t>
      </w:r>
      <w:r>
        <w:t xml:space="preserve"> </w:t>
      </w:r>
      <w:r>
        <w:t xml:space="preserve">responsibilities at [Company Name], particularly your focus on sustainable capital allocation.</w:t>
      </w:r>
    </w:p>
    <w:p>
      <w:pPr>
        <w:pStyle w:val="BodyText"/>
      </w:pPr>
      <w:r>
        <w:t xml:space="preserve">Proficiency in tools critical to modern financial analysis is non-negotiable, and I have mastered the core suite: Advanced Excel (including VBA automation for report generation), Power BI for dynamic dashboard creation, and Bloomberg Terminal. During a previous project analyzing the financial performance of Amsterdam-based FinTech startups (e.g., Adyen, Mollie), I leveraged Power BI to visualize key metrics like Customer Acquisition Cost (CAC) and Lifetime Value (LTV) trends across 10 companies – insights that were instrumental in guiding investment recommendations. My fluency in Dutch (B2 level) further enhances my readiness for an</w:t>
      </w:r>
      <w:r>
        <w:t xml:space="preserve"> </w:t>
      </w:r>
      <w:r>
        <w:rPr>
          <w:bCs/>
          <w:b/>
        </w:rPr>
        <w:t xml:space="preserve">Internship Application Letter</w:t>
      </w:r>
      <w:r>
        <w:t xml:space="preserve"> </w:t>
      </w:r>
      <w:r>
        <w:t xml:space="preserve">targeting the Amsterdam office, enabling seamless communication with local stakeholders and deeper immersion into the Netherlands’ business culture.</w:t>
      </w:r>
    </w:p>
    <w:p>
      <w:pPr>
        <w:pStyle w:val="BodyText"/>
      </w:pPr>
      <w:r>
        <w:t xml:space="preserve">I understand that success within [Company Name]’s Amsterdam environment requires more than technical skill; it demands cultural alignment. The Dutch work ethos – valuing direct communication, flat hierarchies, and a healthy work-life balance (reflecting the renowned "4-day week" pilot in Dutch finance firms) – resonates deeply with my professional values. My experience collaborating on cross-functional teams at [University/Previous Role], where I actively contributed to solutions during weekly scrums and presented findings directly to faculty leadership, demonstrates my ability to thrive in such a collaborative, no-nonsense environment. I am eager to bring this approach to your Amsterdam team, contributing immediately through tasks like financial statement analysis, market trend monitoring for the Benelux region, and supporting portfolio performance reporting.</w:t>
      </w:r>
    </w:p>
    <w:p>
      <w:pPr>
        <w:pStyle w:val="BodyText"/>
      </w:pPr>
      <w:r>
        <w:t xml:space="preserve">Amsterdam’s unique blend of historical significance and modern innovation is precisely why I am drawn to this opportunity. The city’s strategic position at the heart of European trade routes – historically through the Dutch East India Company (VOC) and today through its role as Europe’s logistics capital – fosters an environment where financial strategy directly shapes global commerce. My visit to the Rijksmuseum last year, reflecting on how Amsterdam’s economic history is woven into its contemporary identity, only deepened my appreciation for this city. I am not merely seeking a placement in Amsterdam; I aspire to become a meaningful contributor within the specific context of your firm’s mission in</w:t>
      </w:r>
      <w:r>
        <w:t xml:space="preserve"> </w:t>
      </w:r>
      <w:r>
        <w:rPr>
          <w:bCs/>
          <w:b/>
        </w:rPr>
        <w:t xml:space="preserve">Netherlands Amsterdam</w:t>
      </w:r>
      <w:r>
        <w:t xml:space="preserve">.</w:t>
      </w:r>
    </w:p>
    <w:p>
      <w:pPr>
        <w:pStyle w:val="BodyText"/>
      </w:pPr>
      <w:r>
        <w:t xml:space="preserve">My resume, attached for your review, provides further detail on my qualifications and academic achievements. I am confident that my proactive approach, analytical mindset, and authentic enthusiasm for the Netherlands’ financial landscape position me to deliver immediate value as a Financial Analyst Intern at [Company Name]. I am particularly eager to learn from your team’s expertise in navigating the complexities of European capital markets while contributing to projects that advance sustainable finance practices – a priority deeply embedded in</w:t>
      </w:r>
      <w:r>
        <w:t xml:space="preserve"> </w:t>
      </w:r>
      <w:r>
        <w:rPr>
          <w:bCs/>
          <w:b/>
        </w:rPr>
        <w:t xml:space="preserve">Netherlands Amsterdam</w:t>
      </w:r>
      <w:r>
        <w:t xml:space="preserve">'s economic identity.</w:t>
      </w:r>
    </w:p>
    <w:p>
      <w:pPr>
        <w:pStyle w:val="BodyText"/>
      </w:pPr>
      <w:r>
        <w:t xml:space="preserve">Thank you for considering my application. I welcome the opportunity to discuss how my skills and perspectives can support [Company Name]’s goals within the dynamic environment of Amsterdam. I am available for an interview at your earliest convenience, whether in person at your Amsterdam office or via virtual meeting accommodating European time zones.</w:t>
      </w:r>
    </w:p>
    <w:p>
      <w:pPr>
        <w:pStyle w:val="BodyText"/>
      </w:pPr>
      <w:r>
        <w:t xml:space="preserve">Sincerely,</w:t>
      </w:r>
    </w:p>
    <w:p>
      <w:pPr>
        <w:pStyle w:val="BodyText"/>
      </w:pPr>
      <w:r>
        <w:t xml:space="preserve">[Your Typed Name]</w:t>
      </w:r>
    </w:p>
    <w:p>
      <w:pPr>
        <w:pStyle w:val="BodyText"/>
      </w:pPr>
      <w:r>
        <w:t xml:space="preserve">[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Amsterdam</dc:title>
  <dc:creator/>
  <dc:language>en</dc:language>
  <cp:keywords/>
  <dcterms:created xsi:type="dcterms:W3CDTF">2026-07-20T09:22:00Z</dcterms:created>
  <dcterms:modified xsi:type="dcterms:W3CDTF">2026-07-20T09:22:00Z</dcterms:modified>
</cp:coreProperties>
</file>

<file path=docProps/custom.xml><?xml version="1.0" encoding="utf-8"?>
<Properties xmlns="http://schemas.openxmlformats.org/officeDocument/2006/custom-properties" xmlns:vt="http://schemas.openxmlformats.org/officeDocument/2006/docPropsVTypes"/>
</file>